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ncy Tia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nc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a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 S Highland Ave Arlington Heights, IL, USA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ncymariet@gmai.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5318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l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